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w:t>
      </w:r>
      <w:r>
        <w:t xml:space="preserve"> </w:t>
      </w:r>
      <w:r>
        <w:t xml:space="preserve">Guangzhou,</w:t>
      </w:r>
      <w:r>
        <w:t xml:space="preserve"> </w:t>
      </w:r>
      <w:r>
        <w:t xml:space="preserve">China</w:t>
      </w:r>
    </w:p>
    <w:bookmarkStart w:id="21" w:name="Xbccf3e766abf3e0af1f39e690a0b5a9a96e6c0a"/>
    <w:p>
      <w:pPr>
        <w:pStyle w:val="Heading1"/>
      </w:pPr>
      <w:r>
        <w:t xml:space="preserve">Internship Application Letter for Physiotherapist Position at [Clinic/Hospital Nam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linic/Hospital Name]</w:t>
      </w:r>
      <w:r>
        <w:br/>
      </w:r>
      <w:r>
        <w:t xml:space="preserve">[Address]</w:t>
      </w:r>
      <w:r>
        <w:br/>
      </w:r>
      <w:r>
        <w:t xml:space="preserve">Guangzhou, Guangdong Province</w:t>
      </w:r>
      <w:r>
        <w:br/>
      </w:r>
      <w:r>
        <w:t xml:space="preserve">China</w:t>
      </w:r>
    </w:p>
    <w:bookmarkStart w:id="20" w:name="X6f546326f01f9bfc7c508e17f6d9c632fff904f"/>
    <w:p>
      <w:pPr>
        <w:pStyle w:val="Heading2"/>
      </w:pPr>
      <w:r>
        <w:t xml:space="preserve">Subject: Enthusiastic Application for Physiotherapist Internship Position in Guangzhou, China</w:t>
      </w:r>
    </w:p>
    <w:p>
      <w:pPr>
        <w:pStyle w:val="FirstParagraph"/>
      </w:pPr>
      <w:r>
        <w:t xml:space="preserve">Dear Hiring Manager,</w:t>
      </w:r>
    </w:p>
    <w:p>
      <w:pPr>
        <w:pStyle w:val="BodyText"/>
      </w:pPr>
      <w:r>
        <w:t xml:space="preserve">I am writing with profound enthusiasm to submit my Internship Application Letter for the Physiotherapist Intern position at [Clinic/Hospital Name] in Guangzhou, China. As a dedicated and culturally aware physiotherapy student completing my clinical training at [Your University], I have long admired Guangzhou’s emergence as a pioneering hub for advanced rehabilitation services in Southern China. My academic rigor, hands-on clinical experience, and deep respect for Chinese healthcare traditions make me exceptionally well-prepared to contribute meaningfully to your team while embracing the unique opportunities of this internship in one of Asia’s most dynamic cities.</w:t>
      </w:r>
    </w:p>
    <w:p>
      <w:pPr>
        <w:pStyle w:val="BodyText"/>
      </w:pPr>
      <w:r>
        <w:t xml:space="preserve">Throughout my undergraduate program at [Your University], I have immersed myself in evidence-based physiotherapy practices with a focus on neurological rehabilitation, sports injury management, and geriatric care—areas of critical importance as Guangzhou navigates rapid urbanization and an aging population. My coursework included specialized modules such as "Neurological Rehabilitation Techniques," "Sports Medicine Integration," and "Cultural Competency in Global Healthcare." I completed 600+ hours of clinical rotations at [Mention a relevant clinic/hospital, e.g., "City Health Center"] where I assisted in developing personalized treatment plans for patients recovering from stroke, post-surgical orthopedic conditions, and chronic pain. Crucially, I actively sought to understand the integration of Traditional Chinese Medicine (TCM) principles with Western physiotherapy—a practice widely valued in Guangzhou’s healthcare ecosystem. For instance, during a rotation at [Specific Clinic], I collaborated with TCM practitioners to design combined treatment protocols for arthritis patients, resulting in a 25% improvement in patient-reported mobility within six weeks.</w:t>
      </w:r>
    </w:p>
    <w:p>
      <w:pPr>
        <w:pStyle w:val="BodyText"/>
      </w:pPr>
      <w:r>
        <w:t xml:space="preserve">My commitment to understanding China’s healthcare landscape extends beyond academics. I have spent the past year studying Mandarin through immersive programs at [Language Institute], achieving HSK Level 4 proficiency to facilitate communication with patients and colleagues. I also completed a research project on "Rehabilitation Trends in Southern Chinese Urban Centers," analyzing how Guangzhou’s public health initiatives address musculoskeletal disorders among its 15 million residents. This work deepened my appreciation for your city’s innovative approach—such as the Guangzhou Rehabilitation Hospital's community outreach programs targeting elderly populations—and reinforced my desire to contribute directly to these efforts during my internship.</w:t>
      </w:r>
    </w:p>
    <w:p>
      <w:pPr>
        <w:pStyle w:val="BodyText"/>
      </w:pPr>
      <w:r>
        <w:t xml:space="preserve">What excites me most about this opportunity is the chance to learn from [Clinic/Hospital Name]’s renowned physiotherapy department while adapting my skills to meet Guangzhou’s specific needs. I am eager to apply techniques like manual therapy, therapeutic exercise prescription, and electrotherapy under the guidance of your experienced clinicians. Simultaneously, I am keen to absorb insights into how Guangzhou’s clinics navigate cultural nuances—such as family-centered care practices or blending TCM with modern physiotherapy—to deliver holistic patient experiences. I understand that in China’s healthcare context, trust-building with patients and their families is paramount, and I have actively developed these skills through volunteer work at [Mention Volunteer Experience], where I supported non-English-speaking seniors during rehabilitation sessions.</w:t>
      </w:r>
    </w:p>
    <w:p>
      <w:pPr>
        <w:pStyle w:val="BodyText"/>
      </w:pPr>
      <w:r>
        <w:t xml:space="preserve">My adaptability and respect for Chinese professional culture are equally important to this application. I have researched Guangzhou’s workplace etiquette extensively: understanding the significance of formal titles (e.g., "Doctor" or "Teacher" in medical settings), the value placed on meticulous documentation, and the emphasis on collaborative decision-making. I am prepared to fully immerse myself—attending staff meetings early, observing hospital protocols during my first week, and actively seeking feedback to accelerate my growth. I also plan to engage with Guangzhou’s vibrant community by participating in local health fairs organized by institutions like the Guangdong Provincial Medical Association, further bridging cultural gaps between international best practices and local healthcare needs.</w:t>
      </w:r>
    </w:p>
    <w:p>
      <w:pPr>
        <w:pStyle w:val="BodyText"/>
      </w:pPr>
      <w:r>
        <w:t xml:space="preserve">Guangzhou’s status as a global gateway for healthcare innovation makes it the ideal environment for my professional development. The city’s investment in rehabilitation infrastructure—from cutting-edge hospitals to community-based clinics—aligns perfectly with my aspiration to become a physiotherapist who serves diverse populations with cultural intelligence. I am confident that my technical skills, academic foundation, and genuine commitment to learning from your team will allow me to support [Clinic/Hospital Name]’s mission of "Elevating Rehabilitation Excellence in Guangzhou." In return, this internship represents the crucial practical experience I need to refine my clinical judgment within China’s healthcare system—a system increasingly influential on a global scale.</w:t>
      </w:r>
    </w:p>
    <w:p>
      <w:pPr>
        <w:pStyle w:val="BodyText"/>
      </w:pPr>
      <w:r>
        <w:t xml:space="preserve">I am deeply honored to consider joining your institution. My resume, attached for your review, provides further detail on my qualifications. I welcome the opportunity to discuss how my proactive attitude and dedication to physiotherapy can benefit patients at [Clinic/Hospital Name]. Thank you for considering this Internship Application Letter. I look forward to the possibility of contributing meaningfully to Guangzhou’s healthcare excellence and am available for an interview at your earliest convenience.</w:t>
      </w:r>
    </w:p>
    <w:p>
      <w:pPr>
        <w:pStyle w:val="BodyText"/>
      </w:pPr>
      <w:r>
        <w:t xml:space="preserve">Sincerely,</w:t>
      </w:r>
    </w:p>
    <w:p>
      <w:pPr>
        <w:pStyle w:val="BodyText"/>
      </w:pPr>
      <w:r>
        <w:t xml:space="preserve">[Your Full Name]</w:t>
      </w:r>
      <w:r>
        <w:br/>
      </w:r>
      <w:r>
        <w:t xml:space="preserve">[Your Student ID, if applicable]</w:t>
      </w:r>
      <w:r>
        <w:br/>
      </w:r>
      <w:r>
        <w:t xml:space="preserve">[Phone Number]</w:t>
      </w:r>
      <w:r>
        <w:br/>
      </w:r>
      <w:r>
        <w:t xml:space="preserve">[Email Address]</w:t>
      </w:r>
      <w:r>
        <w:br/>
      </w:r>
      <w:r>
        <w:t xml:space="preserve">[LinkedIn Profile URL (Optional)]</w:t>
      </w:r>
    </w:p>
    <w:p>
      <w:pPr>
        <w:pStyle w:val="BodyText"/>
      </w:pPr>
      <w:r>
        <w:rPr>
          <w:iCs/>
          <w:i/>
        </w:rPr>
        <w:t xml:space="preserve">This Internship Application Letter reflects my dedication to advancing physiotherapy practice in China Guangzhou. I am eager to bring my academic training, cultural sensitivity, and passion for patient-centered care to your esteemed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 Guangzhou, China</dc:title>
  <dc:creator/>
  <cp:keywords/>
  <dcterms:created xsi:type="dcterms:W3CDTF">2026-07-23T02:45:27Z</dcterms:created>
  <dcterms:modified xsi:type="dcterms:W3CDTF">2026-07-23T02:45:27Z</dcterms:modified>
</cp:coreProperties>
</file>

<file path=docProps/custom.xml><?xml version="1.0" encoding="utf-8"?>
<Properties xmlns="http://schemas.openxmlformats.org/officeDocument/2006/custom-properties" xmlns:vt="http://schemas.openxmlformats.org/officeDocument/2006/docPropsVTypes"/>
</file>